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C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 Illinois Road,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_931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462079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